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01F0D" w14:textId="6D3655FC" w:rsidR="00A47366" w:rsidRDefault="00F72BB5" w:rsidP="00B26BDE">
      <w:pPr>
        <w:jc w:val="center"/>
        <w:rPr>
          <w:rFonts w:ascii="Arial Rounded MT Bold" w:hAnsi="Arial Rounded MT Bold"/>
        </w:rPr>
      </w:pPr>
      <w:r w:rsidRPr="007D69DB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E2E054B" wp14:editId="32FE9F69">
            <wp:extent cx="1323975" cy="13239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mfpd_final_sunset_logo (002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929C7" w14:textId="66EE728F" w:rsidR="00A47366" w:rsidRDefault="00F72BB5" w:rsidP="00B26BDE">
      <w:pPr>
        <w:jc w:val="center"/>
        <w:rPr>
          <w:rFonts w:ascii="Arial Rounded MT Bold" w:hAnsi="Arial Rounded MT Bold"/>
          <w:sz w:val="32"/>
          <w:szCs w:val="32"/>
        </w:rPr>
      </w:pPr>
      <w:r w:rsidRPr="00F72BB5">
        <w:rPr>
          <w:rFonts w:ascii="Arial Rounded MT Bold" w:hAnsi="Arial Rounded MT Bold"/>
          <w:sz w:val="32"/>
          <w:szCs w:val="32"/>
        </w:rPr>
        <w:t>Automatic Aid Analysis</w:t>
      </w:r>
    </w:p>
    <w:p w14:paraId="64ADB622" w14:textId="1F1FEF83" w:rsidR="00F72BB5" w:rsidRPr="00F72BB5" w:rsidRDefault="00F72BB5" w:rsidP="00B26BDE">
      <w:pPr>
        <w:jc w:val="center"/>
        <w:rPr>
          <w:rFonts w:ascii="Arial Rounded MT Bold" w:hAnsi="Arial Rounded MT Bold"/>
        </w:rPr>
      </w:pPr>
      <w:r w:rsidRPr="00F72BB5">
        <w:rPr>
          <w:rFonts w:ascii="Arial Rounded MT Bold" w:hAnsi="Arial Rounded MT Bold"/>
        </w:rPr>
        <w:t>April 6, 2021</w:t>
      </w:r>
    </w:p>
    <w:p w14:paraId="65FAB50E" w14:textId="77777777" w:rsidR="00F72BB5" w:rsidRDefault="00F72BB5" w:rsidP="00B26BDE">
      <w:pPr>
        <w:jc w:val="center"/>
        <w:rPr>
          <w:rFonts w:ascii="Arial Rounded MT Bold" w:hAnsi="Arial Rounded MT Bold"/>
        </w:rPr>
      </w:pPr>
    </w:p>
    <w:p w14:paraId="5C5C78C2" w14:textId="77777777" w:rsidR="00F72BB5" w:rsidRDefault="00F72BB5" w:rsidP="00B26BDE">
      <w:pPr>
        <w:jc w:val="center"/>
        <w:rPr>
          <w:rFonts w:ascii="Arial Rounded MT Bold" w:hAnsi="Arial Rounded MT Bold"/>
        </w:rPr>
      </w:pPr>
    </w:p>
    <w:p w14:paraId="08556B95" w14:textId="0E6542CC" w:rsidR="00537373" w:rsidRDefault="00B26BDE" w:rsidP="00B26BDE">
      <w:pPr>
        <w:jc w:val="center"/>
        <w:rPr>
          <w:rFonts w:ascii="Arial Rounded MT Bold" w:hAnsi="Arial Rounded MT Bold"/>
        </w:rPr>
      </w:pPr>
      <w:r w:rsidRPr="00B26BDE">
        <w:rPr>
          <w:rFonts w:ascii="Arial Rounded MT Bold" w:hAnsi="Arial Rounded MT Bold"/>
        </w:rPr>
        <w:t xml:space="preserve">Priority One and Two </w:t>
      </w:r>
      <w:r w:rsidR="00F72BB5">
        <w:rPr>
          <w:rFonts w:ascii="Arial Rounded MT Bold" w:hAnsi="Arial Rounded MT Bold"/>
        </w:rPr>
        <w:t>EMS Incidents</w:t>
      </w:r>
    </w:p>
    <w:p w14:paraId="0AC408F6" w14:textId="77777777" w:rsidR="00B26BDE" w:rsidRPr="00B26BDE" w:rsidRDefault="00B26BDE" w:rsidP="00B26BDE">
      <w:pPr>
        <w:jc w:val="center"/>
        <w:rPr>
          <w:rFonts w:ascii="Arial Rounded MT Bold" w:hAnsi="Arial Rounded MT Bold"/>
        </w:rPr>
      </w:pPr>
    </w:p>
    <w:p w14:paraId="43190D1E" w14:textId="62D729A6" w:rsidR="00B26BDE" w:rsidRPr="00B26BDE" w:rsidRDefault="00B26BDE" w:rsidP="00B26BDE">
      <w:pPr>
        <w:jc w:val="center"/>
        <w:rPr>
          <w:rFonts w:ascii="Arial Rounded MT Bold" w:hAnsi="Arial Rounded MT Bold"/>
        </w:rPr>
      </w:pPr>
      <w:r w:rsidRPr="00B26BDE">
        <w:rPr>
          <w:rFonts w:ascii="Arial Rounded MT Bold" w:hAnsi="Arial Rounded MT Bold"/>
        </w:rPr>
        <w:t>July</w:t>
      </w:r>
      <w:r>
        <w:rPr>
          <w:rFonts w:ascii="Arial Rounded MT Bold" w:hAnsi="Arial Rounded MT Bold"/>
        </w:rPr>
        <w:t xml:space="preserve"> </w:t>
      </w:r>
      <w:r w:rsidRPr="00B26BDE">
        <w:rPr>
          <w:rFonts w:ascii="Arial Rounded MT Bold" w:hAnsi="Arial Rounded MT Bold"/>
        </w:rPr>
        <w:t>1, 2018 to June 30, 2020</w:t>
      </w:r>
    </w:p>
    <w:p w14:paraId="54F8D1AE" w14:textId="6890F519" w:rsidR="00B26BDE" w:rsidRPr="00B26BDE" w:rsidRDefault="00B26BDE">
      <w:pPr>
        <w:rPr>
          <w:rFonts w:ascii="Arial Rounded MT Bold" w:hAnsi="Arial Rounded MT Bold"/>
        </w:rPr>
      </w:pPr>
    </w:p>
    <w:p w14:paraId="1C17A7B6" w14:textId="5289AC9C" w:rsidR="00B26BDE" w:rsidRDefault="00B26BDE"/>
    <w:p w14:paraId="06AFBF0E" w14:textId="1F414285" w:rsidR="00B26BDE" w:rsidRDefault="00B26BDE"/>
    <w:p w14:paraId="25A1B844" w14:textId="77777777" w:rsidR="00B26BDE" w:rsidRDefault="00B26BDE"/>
    <w:tbl>
      <w:tblPr>
        <w:tblW w:w="822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1"/>
        <w:gridCol w:w="3007"/>
      </w:tblGrid>
      <w:tr w:rsidR="00537373" w:rsidRPr="00B26BDE" w14:paraId="7FE8B0CA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0CEB40" w14:textId="77777777" w:rsidR="00537373" w:rsidRPr="00B26BDE" w:rsidRDefault="00537373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B26BDE">
              <w:rPr>
                <w:b/>
                <w:bCs/>
                <w:color w:val="000000"/>
                <w:sz w:val="28"/>
                <w:szCs w:val="28"/>
              </w:rPr>
              <w:t>Results</w:t>
            </w:r>
          </w:p>
        </w:tc>
        <w:tc>
          <w:tcPr>
            <w:tcW w:w="30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A9D1F7" w14:textId="77777777" w:rsidR="00537373" w:rsidRPr="00B26BDE" w:rsidRDefault="00537373">
            <w:pPr>
              <w:jc w:val="right"/>
              <w:rPr>
                <w:b/>
                <w:bCs/>
                <w:color w:val="000000"/>
                <w:sz w:val="28"/>
                <w:szCs w:val="28"/>
              </w:rPr>
            </w:pPr>
            <w:r w:rsidRPr="00B26BDE">
              <w:rPr>
                <w:b/>
                <w:bCs/>
                <w:color w:val="000000"/>
                <w:sz w:val="28"/>
                <w:szCs w:val="28"/>
              </w:rPr>
              <w:t># Calls</w:t>
            </w:r>
          </w:p>
        </w:tc>
      </w:tr>
      <w:tr w:rsidR="00537373" w:rsidRPr="00B26BDE" w14:paraId="13CB3A72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D34134" w14:textId="77777777" w:rsidR="00537373" w:rsidRPr="00B26BDE" w:rsidRDefault="00537373">
            <w:pPr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In Reno Fire and closest to Reno Fire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791944" w14:textId="77777777" w:rsidR="00537373" w:rsidRPr="00B26BDE" w:rsidRDefault="00537373">
            <w:pPr>
              <w:jc w:val="right"/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50759</w:t>
            </w:r>
          </w:p>
        </w:tc>
      </w:tr>
      <w:tr w:rsidR="00537373" w:rsidRPr="00B26BDE" w14:paraId="69EBBE09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8DDAE3" w14:textId="77777777" w:rsidR="00537373" w:rsidRPr="00B26BDE" w:rsidRDefault="00537373">
            <w:pPr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In Reno Fire and closest to Sparks Fire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132E80" w14:textId="77777777" w:rsidR="00537373" w:rsidRPr="00B26BDE" w:rsidRDefault="00537373">
            <w:pPr>
              <w:jc w:val="right"/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524</w:t>
            </w:r>
          </w:p>
        </w:tc>
      </w:tr>
      <w:tr w:rsidR="00537373" w:rsidRPr="00B26BDE" w14:paraId="7CFFAA7C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E661CC" w14:textId="77777777" w:rsidR="00537373" w:rsidRPr="00B26BDE" w:rsidRDefault="00537373">
            <w:pPr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In Reno Fire and closest to TMFPD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4292A0" w14:textId="77777777" w:rsidR="00537373" w:rsidRPr="00B26BDE" w:rsidRDefault="00537373">
            <w:pPr>
              <w:jc w:val="right"/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4264</w:t>
            </w:r>
          </w:p>
        </w:tc>
      </w:tr>
      <w:tr w:rsidR="00537373" w:rsidRPr="00B26BDE" w14:paraId="59622E11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3C573F" w14:textId="77777777" w:rsidR="00537373" w:rsidRPr="00B26BDE" w:rsidRDefault="00537373">
            <w:pPr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In TMFPD and closest to NLTFPD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EC03FF" w14:textId="77777777" w:rsidR="00537373" w:rsidRPr="00B26BDE" w:rsidRDefault="00537373">
            <w:pPr>
              <w:jc w:val="right"/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16</w:t>
            </w:r>
          </w:p>
        </w:tc>
      </w:tr>
      <w:tr w:rsidR="00537373" w:rsidRPr="00B26BDE" w14:paraId="27B8E2D4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8E399D" w14:textId="77777777" w:rsidR="00537373" w:rsidRPr="00B26BDE" w:rsidRDefault="00537373">
            <w:pPr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In TMFPD and closest to Reno Fire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45040B" w14:textId="77777777" w:rsidR="00537373" w:rsidRPr="00B26BDE" w:rsidRDefault="00537373">
            <w:pPr>
              <w:jc w:val="right"/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2115</w:t>
            </w:r>
          </w:p>
        </w:tc>
      </w:tr>
      <w:tr w:rsidR="00537373" w:rsidRPr="00B26BDE" w14:paraId="300010E7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E2A7C5" w14:textId="77777777" w:rsidR="00537373" w:rsidRPr="00B26BDE" w:rsidRDefault="00537373">
            <w:pPr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In TMFPD and closest to Sparks Fire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4B18B7" w14:textId="77777777" w:rsidR="00537373" w:rsidRPr="00B26BDE" w:rsidRDefault="00537373">
            <w:pPr>
              <w:jc w:val="right"/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518</w:t>
            </w:r>
          </w:p>
        </w:tc>
      </w:tr>
      <w:tr w:rsidR="00537373" w:rsidRPr="00B26BDE" w14:paraId="6C60F57C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954164" w14:textId="77777777" w:rsidR="00537373" w:rsidRPr="00B26BDE" w:rsidRDefault="00537373">
            <w:pPr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In TMFPD and closest to TMFPD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FA5A24" w14:textId="77777777" w:rsidR="00537373" w:rsidRPr="00B26BDE" w:rsidRDefault="00537373">
            <w:pPr>
              <w:jc w:val="right"/>
              <w:rPr>
                <w:color w:val="000000"/>
                <w:sz w:val="28"/>
                <w:szCs w:val="28"/>
              </w:rPr>
            </w:pPr>
            <w:r w:rsidRPr="00B26BDE">
              <w:rPr>
                <w:color w:val="000000"/>
                <w:sz w:val="28"/>
                <w:szCs w:val="28"/>
              </w:rPr>
              <w:t>9872</w:t>
            </w:r>
          </w:p>
        </w:tc>
      </w:tr>
      <w:tr w:rsidR="00537373" w:rsidRPr="00B26BDE" w14:paraId="0F2C846F" w14:textId="77777777" w:rsidTr="00A47366">
        <w:trPr>
          <w:trHeight w:val="447"/>
          <w:jc w:val="center"/>
        </w:trPr>
        <w:tc>
          <w:tcPr>
            <w:tcW w:w="52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B69127" w14:textId="77777777" w:rsidR="00537373" w:rsidRPr="00B26BDE" w:rsidRDefault="00537373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B26BDE">
              <w:rPr>
                <w:b/>
                <w:bCs/>
                <w:color w:val="000000"/>
                <w:sz w:val="28"/>
                <w:szCs w:val="28"/>
              </w:rPr>
              <w:t>Grand Total</w:t>
            </w:r>
          </w:p>
        </w:tc>
        <w:tc>
          <w:tcPr>
            <w:tcW w:w="3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EB6FCB" w14:textId="77777777" w:rsidR="00537373" w:rsidRPr="00B26BDE" w:rsidRDefault="00537373">
            <w:pPr>
              <w:jc w:val="right"/>
              <w:rPr>
                <w:b/>
                <w:bCs/>
                <w:color w:val="000000"/>
                <w:sz w:val="28"/>
                <w:szCs w:val="28"/>
              </w:rPr>
            </w:pPr>
            <w:r w:rsidRPr="00B26BDE">
              <w:rPr>
                <w:b/>
                <w:bCs/>
                <w:color w:val="000000"/>
                <w:sz w:val="28"/>
                <w:szCs w:val="28"/>
              </w:rPr>
              <w:t>68068</w:t>
            </w:r>
          </w:p>
        </w:tc>
      </w:tr>
    </w:tbl>
    <w:p w14:paraId="4761F785" w14:textId="17649283" w:rsidR="00D959C3" w:rsidRDefault="00D959C3" w:rsidP="00537373"/>
    <w:sectPr w:rsidR="00D959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jUysLQwNjYzMrJU0lEKTi0uzszPAykwrAUAm9Q7aiwAAAA="/>
  </w:docVars>
  <w:rsids>
    <w:rsidRoot w:val="00D959C3"/>
    <w:rsid w:val="000A737C"/>
    <w:rsid w:val="00537373"/>
    <w:rsid w:val="00A47366"/>
    <w:rsid w:val="00B26BDE"/>
    <w:rsid w:val="00D959C3"/>
    <w:rsid w:val="00EC406C"/>
    <w:rsid w:val="00F72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2A003"/>
  <w15:chartTrackingRefBased/>
  <w15:docId w15:val="{7171A38B-AE52-4B37-8AC0-DFABFF1AE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0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Charles</dc:creator>
  <cp:keywords/>
  <dc:description/>
  <cp:lastModifiedBy>Moore, Charles</cp:lastModifiedBy>
  <cp:revision>2</cp:revision>
  <dcterms:created xsi:type="dcterms:W3CDTF">2021-04-05T19:40:00Z</dcterms:created>
  <dcterms:modified xsi:type="dcterms:W3CDTF">2021-04-05T20:42:00Z</dcterms:modified>
</cp:coreProperties>
</file>